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ao</w:t>
      </w:r>
      <w:r>
        <w:t xml:space="preserve"> </w:t>
      </w:r>
      <w:r>
        <w:t xml:space="preserve">Tome</w:t>
      </w:r>
      <w:r>
        <w:t xml:space="preserve"> </w:t>
      </w:r>
      <w:r>
        <w:t xml:space="preserve">and</w:t>
      </w:r>
      <w:r>
        <w:t xml:space="preserve"> </w:t>
      </w:r>
      <w:r>
        <w:t xml:space="preserve">Principe</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ao Tome and Principe received a score of 53.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ao Tome and Principe received a score of 6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ao Tome and Principe received a score of</w:t>
      </w:r>
      <w:r>
        <w:t xml:space="preserve"> </w:t>
      </w:r>
      <w:r>
        <w:rPr>
          <w:b/>
          <w:bCs/>
        </w:rPr>
        <w:t xml:space="preserve">6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ao Tome and Principe received a score of 63.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ao Tome and Principe received a score of 45.9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ao Tome and Principe received a score of 3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ao Tome and Principe received a score of 0.6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ao Tome and Principe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ao Tome and Principe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ao Tome and Principe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ao Tome and Principe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ao Tome and Principe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ao Tome and Principe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ao Tome and Principe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ao Tome and Principe received a score of 0.2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ao Tome and Principe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ao Tome and Principe received a score of 0.5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ao Tome and Principe received a score of 0.3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10,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6, 2008,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5"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3:18:34Z</dcterms:created>
  <dcterms:modified xsi:type="dcterms:W3CDTF">2024-11-11T23:1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ao Tome and Principe Country Report</vt:lpwstr>
  </property>
  <property fmtid="{D5CDD505-2E9C-101B-9397-08002B2CF9AE}" pid="10" name="toc-title">
    <vt:lpwstr>Table of contents</vt:lpwstr>
  </property>
</Properties>
</file>